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C7F" w:rsidRPr="00772C7F" w:rsidRDefault="0012236C">
      <w:pPr>
        <w:rPr>
          <w:b/>
        </w:rPr>
      </w:pPr>
      <w:bookmarkStart w:id="0" w:name="_GoBack"/>
      <w:bookmarkEnd w:id="0"/>
      <w:r>
        <w:rPr>
          <w:b/>
        </w:rPr>
        <w:t>Titl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E Sponso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 &amp; Time</w:t>
      </w:r>
    </w:p>
    <w:tbl>
      <w:tblPr>
        <w:tblStyle w:val="MediumShading2-Accent5"/>
        <w:tblpPr w:leftFromText="180" w:rightFromText="180" w:vertAnchor="text" w:tblpY="1"/>
        <w:tblOverlap w:val="never"/>
        <w:tblW w:w="4935" w:type="pct"/>
        <w:tblLook w:val="0660" w:firstRow="1" w:lastRow="1" w:firstColumn="0" w:lastColumn="0" w:noHBand="1" w:noVBand="1"/>
      </w:tblPr>
      <w:tblGrid>
        <w:gridCol w:w="2947"/>
        <w:gridCol w:w="1952"/>
        <w:gridCol w:w="1686"/>
        <w:gridCol w:w="1674"/>
        <w:gridCol w:w="4978"/>
        <w:gridCol w:w="889"/>
        <w:gridCol w:w="797"/>
      </w:tblGrid>
      <w:tr w:rsidR="00BE7D6B" w:rsidTr="00246B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6"/>
        </w:trPr>
        <w:tc>
          <w:tcPr>
            <w:tcW w:w="987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Signature</w:t>
            </w:r>
          </w:p>
        </w:tc>
        <w:tc>
          <w:tcPr>
            <w:tcW w:w="654" w:type="pct"/>
            <w:tcBorders>
              <w:bottom w:val="single" w:sz="4" w:space="0" w:color="auto"/>
            </w:tcBorders>
            <w:noWrap/>
          </w:tcPr>
          <w:p w:rsidR="00BE7D6B" w:rsidRDefault="00BE7D6B" w:rsidP="0060569F">
            <w:r>
              <w:t>Last Name (Print)</w:t>
            </w:r>
          </w:p>
        </w:tc>
        <w:tc>
          <w:tcPr>
            <w:tcW w:w="565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First Name (Print)</w:t>
            </w:r>
          </w:p>
        </w:tc>
        <w:tc>
          <w:tcPr>
            <w:tcW w:w="561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License Number</w:t>
            </w:r>
          </w:p>
        </w:tc>
        <w:tc>
          <w:tcPr>
            <w:tcW w:w="1668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Email Address (Print)</w:t>
            </w:r>
          </w:p>
        </w:tc>
        <w:tc>
          <w:tcPr>
            <w:tcW w:w="298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Time</w:t>
            </w:r>
          </w:p>
          <w:p w:rsidR="00BE7D6B" w:rsidRDefault="00BE7D6B" w:rsidP="0060569F">
            <w:r>
              <w:t>In</w:t>
            </w:r>
          </w:p>
        </w:tc>
        <w:tc>
          <w:tcPr>
            <w:tcW w:w="267" w:type="pct"/>
            <w:tcBorders>
              <w:bottom w:val="single" w:sz="4" w:space="0" w:color="auto"/>
            </w:tcBorders>
          </w:tcPr>
          <w:p w:rsidR="00BE7D6B" w:rsidRDefault="00BE7D6B" w:rsidP="0060569F">
            <w:r>
              <w:t>Time</w:t>
            </w:r>
          </w:p>
          <w:p w:rsidR="00BE7D6B" w:rsidRDefault="00BE7D6B" w:rsidP="0060569F">
            <w:r>
              <w:t>Out</w:t>
            </w:r>
          </w:p>
        </w:tc>
      </w:tr>
      <w:tr w:rsidR="00BE7D6B" w:rsidTr="00246B5A">
        <w:trPr>
          <w:trHeight w:val="484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rPr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E7D6B" w:rsidRPr="00870F11" w:rsidRDefault="00BE7D6B" w:rsidP="0060569F">
            <w:pPr>
              <w:rPr>
                <w:rStyle w:val="SubtleEmphasis"/>
                <w:b/>
                <w:i w:val="0"/>
                <w:color w:val="auto"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36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524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12236C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Pr="00870F11" w:rsidRDefault="00027C18" w:rsidP="00027C1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7C18" w:rsidRDefault="00027C18" w:rsidP="00F31752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Pr="00870F11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Pr="00870F11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E93D2C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BE7D6B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027C18" w:rsidRDefault="00027C18" w:rsidP="00027C1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027C18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6B" w:rsidRDefault="00BE7D6B" w:rsidP="0060569F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617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/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  <w:tr w:rsidR="00246B5A" w:rsidTr="00246B5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246B5A" w:rsidRPr="00870F11" w:rsidRDefault="00246B5A" w:rsidP="00246B5A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Pr="00870F11" w:rsidRDefault="00246B5A" w:rsidP="00246B5A">
            <w:pPr>
              <w:pStyle w:val="DecimalAligned"/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5A" w:rsidRDefault="00246B5A" w:rsidP="00246B5A">
            <w:pPr>
              <w:pStyle w:val="DecimalAligned"/>
            </w:pPr>
          </w:p>
        </w:tc>
      </w:tr>
    </w:tbl>
    <w:p w:rsidR="006E738D" w:rsidRDefault="0060569F" w:rsidP="00297AD6">
      <w:r>
        <w:br w:type="textWrapping" w:clear="all"/>
      </w:r>
    </w:p>
    <w:sectPr w:rsidR="006E738D" w:rsidSect="00772C7F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NTcxN7M0M7YwNTJQ0lEKTi0uzszPAykwrQUAMwWviCwAAAA="/>
  </w:docVars>
  <w:rsids>
    <w:rsidRoot w:val="00772C7F"/>
    <w:rsid w:val="00027C18"/>
    <w:rsid w:val="0006659D"/>
    <w:rsid w:val="000B1F28"/>
    <w:rsid w:val="0012236C"/>
    <w:rsid w:val="00246B5A"/>
    <w:rsid w:val="00297AD6"/>
    <w:rsid w:val="00303DB2"/>
    <w:rsid w:val="00350B61"/>
    <w:rsid w:val="004313CF"/>
    <w:rsid w:val="005A61D0"/>
    <w:rsid w:val="0060569F"/>
    <w:rsid w:val="006E738D"/>
    <w:rsid w:val="00772C7F"/>
    <w:rsid w:val="008659FE"/>
    <w:rsid w:val="00870F11"/>
    <w:rsid w:val="00BE7D6B"/>
    <w:rsid w:val="00CD6F3E"/>
    <w:rsid w:val="00E1032F"/>
    <w:rsid w:val="00E60306"/>
    <w:rsid w:val="00E93D2C"/>
    <w:rsid w:val="00ED2E18"/>
    <w:rsid w:val="00ED6A65"/>
    <w:rsid w:val="00EF2CA9"/>
    <w:rsid w:val="00F31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32A081-6ABE-4A8E-B262-858C830A9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032F"/>
    <w:rPr>
      <w:color w:val="808080"/>
    </w:rPr>
  </w:style>
  <w:style w:type="paragraph" w:customStyle="1" w:styleId="DecimalAligned">
    <w:name w:val="Decimal Aligned"/>
    <w:basedOn w:val="Normal"/>
    <w:uiPriority w:val="40"/>
    <w:qFormat/>
    <w:rsid w:val="00772C7F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772C7F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72C7F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772C7F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772C7F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West, Lindsay</cp:lastModifiedBy>
  <cp:revision>2</cp:revision>
  <cp:lastPrinted>2017-01-27T19:39:00Z</cp:lastPrinted>
  <dcterms:created xsi:type="dcterms:W3CDTF">2020-07-27T14:13:00Z</dcterms:created>
  <dcterms:modified xsi:type="dcterms:W3CDTF">2020-07-27T14:13:00Z</dcterms:modified>
</cp:coreProperties>
</file>